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9D509D" w14:textId="77777777" w:rsidR="0058067B" w:rsidRPr="0058067B" w:rsidRDefault="0058067B">
      <w:pPr>
        <w:rPr>
          <w:lang w:val="en-US"/>
        </w:rPr>
      </w:pPr>
      <w:r w:rsidRPr="0058067B">
        <w:rPr>
          <w:lang w:val="en-US"/>
        </w:rPr>
        <w:t xml:space="preserve">Checklist of verification of </w:t>
      </w:r>
      <w:r w:rsidR="005B236C" w:rsidRPr="0058067B">
        <w:rPr>
          <w:lang w:val="en-US"/>
        </w:rPr>
        <w:t>completeness</w:t>
      </w:r>
      <w:r w:rsidRPr="0058067B">
        <w:rPr>
          <w:lang w:val="en-US"/>
        </w:rPr>
        <w:t>, consistency and</w:t>
      </w:r>
      <w:r w:rsidR="005B236C">
        <w:rPr>
          <w:lang w:val="en-US"/>
        </w:rPr>
        <w:t xml:space="preserve"> </w:t>
      </w:r>
      <w:r w:rsidRPr="0058067B">
        <w:rPr>
          <w:lang w:val="en-US"/>
        </w:rPr>
        <w:t>conflicts.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494"/>
      </w:tblGrid>
      <w:tr w:rsidR="00985432" w14:paraId="3772E77B" w14:textId="77777777" w:rsidTr="00985432">
        <w:tc>
          <w:tcPr>
            <w:tcW w:w="8494" w:type="dxa"/>
            <w:shd w:val="clear" w:color="auto" w:fill="000000" w:themeFill="text1"/>
          </w:tcPr>
          <w:p w14:paraId="2A2A650A" w14:textId="77777777" w:rsidR="00985432" w:rsidRPr="00985432" w:rsidRDefault="00985432">
            <w:pPr>
              <w:rPr>
                <w:b/>
              </w:rPr>
            </w:pPr>
            <w:r w:rsidRPr="00985432">
              <w:rPr>
                <w:b/>
              </w:rPr>
              <w:t>Complet</w:t>
            </w:r>
            <w:r w:rsidR="005B236C">
              <w:rPr>
                <w:b/>
              </w:rPr>
              <w:t>e</w:t>
            </w:r>
            <w:r w:rsidRPr="00985432">
              <w:rPr>
                <w:b/>
              </w:rPr>
              <w:t>ness</w:t>
            </w:r>
          </w:p>
        </w:tc>
      </w:tr>
      <w:tr w:rsidR="00985432" w:rsidRPr="00DB3208" w14:paraId="151FA946" w14:textId="77777777" w:rsidTr="00985432">
        <w:tc>
          <w:tcPr>
            <w:tcW w:w="8494" w:type="dxa"/>
          </w:tcPr>
          <w:p w14:paraId="4E273206" w14:textId="57556B10" w:rsidR="00985432" w:rsidRDefault="00985432">
            <w:pPr>
              <w:rPr>
                <w:lang w:val="en-US"/>
              </w:rPr>
            </w:pPr>
            <w:r>
              <w:rPr>
                <w:lang w:val="en-US"/>
              </w:rPr>
              <w:t>Which level</w:t>
            </w:r>
            <w:r w:rsidRPr="00985432">
              <w:rPr>
                <w:lang w:val="en-US"/>
              </w:rPr>
              <w:t xml:space="preserve"> the </w:t>
            </w:r>
            <w:r w:rsidR="004F13BB">
              <w:rPr>
                <w:lang w:val="en-US"/>
              </w:rPr>
              <w:t>KAOS</w:t>
            </w:r>
            <w:r w:rsidRPr="00985432">
              <w:rPr>
                <w:lang w:val="en-US"/>
              </w:rPr>
              <w:t xml:space="preserve"> extension</w:t>
            </w:r>
            <w:r>
              <w:rPr>
                <w:lang w:val="en-US"/>
              </w:rPr>
              <w:t xml:space="preserve"> was applied</w:t>
            </w:r>
          </w:p>
          <w:p w14:paraId="50B6EFF0" w14:textId="77777777" w:rsidR="00985432" w:rsidRPr="00985432" w:rsidRDefault="00985432">
            <w:pPr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gramStart"/>
            <w:r>
              <w:rPr>
                <w:lang w:val="en-US"/>
              </w:rPr>
              <w:t>[ ]</w:t>
            </w:r>
            <w:proofErr w:type="gramEnd"/>
            <w:r>
              <w:rPr>
                <w:lang w:val="en-US"/>
              </w:rPr>
              <w:t xml:space="preserve"> Concepts </w:t>
            </w:r>
            <w:r w:rsidR="00CA70AB">
              <w:rPr>
                <w:lang w:val="en-US"/>
              </w:rPr>
              <w:t>d</w:t>
            </w:r>
            <w:r>
              <w:rPr>
                <w:lang w:val="en-US"/>
              </w:rPr>
              <w:t>efinition   [</w:t>
            </w:r>
            <w:r w:rsidR="00644AC8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] Metamodel   [  ] Well-formedness rules  </w:t>
            </w:r>
            <w:r w:rsidR="003E01EF">
              <w:rPr>
                <w:lang w:val="en-US"/>
              </w:rPr>
              <w:t xml:space="preserve"> </w:t>
            </w:r>
            <w:r>
              <w:rPr>
                <w:lang w:val="en-US"/>
              </w:rPr>
              <w:t>[</w:t>
            </w:r>
            <w:r w:rsidR="003E01EF">
              <w:rPr>
                <w:lang w:val="en-US"/>
              </w:rPr>
              <w:t xml:space="preserve"> </w:t>
            </w:r>
            <w:r>
              <w:rPr>
                <w:lang w:val="en-US"/>
              </w:rPr>
              <w:t xml:space="preserve"> ] Concrete syntax</w:t>
            </w:r>
          </w:p>
        </w:tc>
      </w:tr>
    </w:tbl>
    <w:p w14:paraId="7AADA929" w14:textId="77777777" w:rsidR="00674CA0" w:rsidRDefault="00000000">
      <w:pPr>
        <w:rPr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114"/>
        <w:gridCol w:w="2126"/>
        <w:gridCol w:w="1418"/>
        <w:gridCol w:w="1836"/>
      </w:tblGrid>
      <w:tr w:rsidR="00985432" w14:paraId="6493D601" w14:textId="77777777" w:rsidTr="00985432">
        <w:tc>
          <w:tcPr>
            <w:tcW w:w="8494" w:type="dxa"/>
            <w:gridSpan w:val="4"/>
            <w:shd w:val="clear" w:color="auto" w:fill="000000" w:themeFill="text1"/>
          </w:tcPr>
          <w:p w14:paraId="733F75B7" w14:textId="77777777" w:rsidR="00985432" w:rsidRPr="00985432" w:rsidRDefault="00985432">
            <w:pPr>
              <w:rPr>
                <w:b/>
                <w:lang w:val="en-US"/>
              </w:rPr>
            </w:pPr>
            <w:r w:rsidRPr="00985432">
              <w:rPr>
                <w:b/>
                <w:lang w:val="en-US"/>
              </w:rPr>
              <w:t>Consistency</w:t>
            </w:r>
            <w:r w:rsidR="0008642E">
              <w:rPr>
                <w:b/>
                <w:lang w:val="en-US"/>
              </w:rPr>
              <w:t xml:space="preserve"> </w:t>
            </w:r>
          </w:p>
        </w:tc>
      </w:tr>
      <w:tr w:rsidR="00985432" w:rsidRPr="00DB3208" w14:paraId="261D88B3" w14:textId="77777777" w:rsidTr="00985432">
        <w:tc>
          <w:tcPr>
            <w:tcW w:w="8494" w:type="dxa"/>
            <w:gridSpan w:val="4"/>
          </w:tcPr>
          <w:p w14:paraId="1685CD31" w14:textId="77777777" w:rsidR="00CA70AB" w:rsidRDefault="00CA70AB">
            <w:pPr>
              <w:rPr>
                <w:lang w:val="en-US"/>
              </w:rPr>
            </w:pPr>
            <w:r>
              <w:rPr>
                <w:lang w:val="en-US"/>
              </w:rPr>
              <w:t xml:space="preserve">List following the concepts </w:t>
            </w:r>
            <w:r w:rsidR="006E0788">
              <w:rPr>
                <w:lang w:val="en-US"/>
              </w:rPr>
              <w:t>i</w:t>
            </w:r>
            <w:r>
              <w:rPr>
                <w:lang w:val="en-US"/>
              </w:rPr>
              <w:t xml:space="preserve">n each level </w:t>
            </w:r>
          </w:p>
        </w:tc>
      </w:tr>
      <w:tr w:rsidR="006E0788" w:rsidRPr="00CA70AB" w14:paraId="72A6FA36" w14:textId="77777777" w:rsidTr="006E0788">
        <w:tc>
          <w:tcPr>
            <w:tcW w:w="3114" w:type="dxa"/>
          </w:tcPr>
          <w:p w14:paraId="561201D5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 xml:space="preserve">Concept   </w:t>
            </w:r>
          </w:p>
        </w:tc>
        <w:tc>
          <w:tcPr>
            <w:tcW w:w="2126" w:type="dxa"/>
          </w:tcPr>
          <w:p w14:paraId="0BDD3B2C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>Concept’s definition</w:t>
            </w:r>
          </w:p>
        </w:tc>
        <w:tc>
          <w:tcPr>
            <w:tcW w:w="1418" w:type="dxa"/>
          </w:tcPr>
          <w:p w14:paraId="4133C4F3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 xml:space="preserve">Metamodel  </w:t>
            </w:r>
          </w:p>
        </w:tc>
        <w:tc>
          <w:tcPr>
            <w:tcW w:w="1836" w:type="dxa"/>
          </w:tcPr>
          <w:p w14:paraId="7A17806E" w14:textId="77777777" w:rsidR="006E0788" w:rsidRDefault="006E0788">
            <w:pPr>
              <w:rPr>
                <w:lang w:val="en-US"/>
              </w:rPr>
            </w:pPr>
            <w:r>
              <w:rPr>
                <w:lang w:val="en-US"/>
              </w:rPr>
              <w:t>Concrete syntax</w:t>
            </w:r>
          </w:p>
        </w:tc>
      </w:tr>
      <w:tr w:rsidR="006E0788" w:rsidRPr="00CA70AB" w14:paraId="61389BF7" w14:textId="77777777" w:rsidTr="006E0788">
        <w:tc>
          <w:tcPr>
            <w:tcW w:w="3114" w:type="dxa"/>
          </w:tcPr>
          <w:p w14:paraId="0AD9EC5F" w14:textId="77777777" w:rsidR="006E0788" w:rsidRPr="006E0788" w:rsidRDefault="006E0788">
            <w:pPr>
              <w:rPr>
                <w:i/>
                <w:lang w:val="en-US"/>
              </w:rPr>
            </w:pPr>
            <w:r w:rsidRPr="006E0788">
              <w:rPr>
                <w:i/>
                <w:lang w:val="en-US"/>
              </w:rPr>
              <w:t>Ex.: Threat</w:t>
            </w:r>
          </w:p>
        </w:tc>
        <w:tc>
          <w:tcPr>
            <w:tcW w:w="2126" w:type="dxa"/>
          </w:tcPr>
          <w:p w14:paraId="654DAAA3" w14:textId="77777777" w:rsidR="006E0788" w:rsidRDefault="006E0788" w:rsidP="006E078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proofErr w:type="gramStart"/>
            <w:r w:rsidR="009848AF">
              <w:rPr>
                <w:lang w:val="en-US"/>
              </w:rPr>
              <w:t>X</w:t>
            </w:r>
            <w:r>
              <w:rPr>
                <w:lang w:val="en-US"/>
              </w:rPr>
              <w:t xml:space="preserve"> ]</w:t>
            </w:r>
            <w:proofErr w:type="gramEnd"/>
          </w:p>
        </w:tc>
        <w:tc>
          <w:tcPr>
            <w:tcW w:w="1418" w:type="dxa"/>
          </w:tcPr>
          <w:p w14:paraId="6F981CE8" w14:textId="77777777" w:rsidR="006E0788" w:rsidRDefault="006E0788" w:rsidP="006E078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proofErr w:type="gramStart"/>
            <w:r w:rsidR="009848AF">
              <w:rPr>
                <w:lang w:val="en-US"/>
              </w:rPr>
              <w:t>X</w:t>
            </w:r>
            <w:r>
              <w:rPr>
                <w:lang w:val="en-US"/>
              </w:rPr>
              <w:t xml:space="preserve"> ]</w:t>
            </w:r>
            <w:proofErr w:type="gramEnd"/>
          </w:p>
        </w:tc>
        <w:tc>
          <w:tcPr>
            <w:tcW w:w="1836" w:type="dxa"/>
          </w:tcPr>
          <w:p w14:paraId="3999ED7D" w14:textId="77777777" w:rsidR="006E0788" w:rsidRDefault="006E0788" w:rsidP="006E078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[ </w:t>
            </w:r>
            <w:proofErr w:type="gramStart"/>
            <w:r w:rsidR="009848AF">
              <w:rPr>
                <w:lang w:val="en-US"/>
              </w:rPr>
              <w:t>X</w:t>
            </w:r>
            <w:r>
              <w:rPr>
                <w:lang w:val="en-US"/>
              </w:rPr>
              <w:t xml:space="preserve"> ]</w:t>
            </w:r>
            <w:proofErr w:type="gramEnd"/>
          </w:p>
        </w:tc>
      </w:tr>
    </w:tbl>
    <w:p w14:paraId="53C43E7A" w14:textId="77777777" w:rsidR="00985432" w:rsidRDefault="00985432">
      <w:pPr>
        <w:rPr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3681"/>
        <w:gridCol w:w="2551"/>
        <w:gridCol w:w="2262"/>
      </w:tblGrid>
      <w:tr w:rsidR="00AA4FF5" w:rsidRPr="00DB3208" w14:paraId="7E6E315F" w14:textId="77777777" w:rsidTr="00AA4FF5">
        <w:tc>
          <w:tcPr>
            <w:tcW w:w="8494" w:type="dxa"/>
            <w:gridSpan w:val="3"/>
            <w:shd w:val="clear" w:color="auto" w:fill="000000" w:themeFill="text1"/>
          </w:tcPr>
          <w:p w14:paraId="2A9DAFCE" w14:textId="2B1C72B4" w:rsidR="00AA4FF5" w:rsidRPr="00985432" w:rsidRDefault="006C6898" w:rsidP="00AA4FF5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Presence</w:t>
            </w:r>
            <w:r w:rsidR="00AA4FF5" w:rsidRPr="00C94429">
              <w:rPr>
                <w:b/>
                <w:lang w:val="en-US"/>
              </w:rPr>
              <w:t xml:space="preserve"> of nodes and links of </w:t>
            </w:r>
            <w:r w:rsidR="004F13BB">
              <w:rPr>
                <w:b/>
                <w:lang w:val="en-US"/>
              </w:rPr>
              <w:t>KAOS</w:t>
            </w:r>
            <w:r w:rsidR="00AA4FF5" w:rsidRPr="00C94429">
              <w:rPr>
                <w:b/>
                <w:lang w:val="en-US"/>
              </w:rPr>
              <w:t xml:space="preserve"> </w:t>
            </w:r>
            <w:r w:rsidR="00DB3208">
              <w:rPr>
                <w:b/>
                <w:lang w:val="en-US"/>
              </w:rPr>
              <w:t>standard</w:t>
            </w:r>
            <w:r w:rsidR="00AA4FF5" w:rsidRPr="00C94429">
              <w:rPr>
                <w:b/>
                <w:lang w:val="en-US"/>
              </w:rPr>
              <w:t xml:space="preserve"> syntax</w:t>
            </w:r>
          </w:p>
        </w:tc>
      </w:tr>
      <w:tr w:rsidR="0058067B" w:rsidRPr="00B30280" w14:paraId="14B1D150" w14:textId="77777777" w:rsidTr="0058067B">
        <w:tc>
          <w:tcPr>
            <w:tcW w:w="3681" w:type="dxa"/>
          </w:tcPr>
          <w:p w14:paraId="64690AE9" w14:textId="77777777" w:rsidR="0058067B" w:rsidRPr="0058067B" w:rsidRDefault="0058067B" w:rsidP="0058067B">
            <w:pPr>
              <w:jc w:val="center"/>
              <w:rPr>
                <w:b/>
                <w:lang w:val="en-US"/>
              </w:rPr>
            </w:pPr>
            <w:r w:rsidRPr="0058067B">
              <w:rPr>
                <w:b/>
                <w:lang w:val="en-US"/>
              </w:rPr>
              <w:t>Construct</w:t>
            </w:r>
          </w:p>
        </w:tc>
        <w:tc>
          <w:tcPr>
            <w:tcW w:w="2551" w:type="dxa"/>
          </w:tcPr>
          <w:p w14:paraId="2CD48129" w14:textId="77777777" w:rsidR="0058067B" w:rsidRPr="0058067B" w:rsidRDefault="0058067B" w:rsidP="0058067B">
            <w:pPr>
              <w:jc w:val="center"/>
              <w:rPr>
                <w:b/>
                <w:lang w:val="en-US"/>
              </w:rPr>
            </w:pPr>
            <w:r w:rsidRPr="0058067B">
              <w:rPr>
                <w:b/>
                <w:lang w:val="en-US"/>
              </w:rPr>
              <w:t>Metamodel</w:t>
            </w:r>
          </w:p>
        </w:tc>
        <w:tc>
          <w:tcPr>
            <w:tcW w:w="2262" w:type="dxa"/>
          </w:tcPr>
          <w:p w14:paraId="6F6BC6AD" w14:textId="77777777" w:rsidR="0058067B" w:rsidRPr="0058067B" w:rsidRDefault="0058067B" w:rsidP="0058067B">
            <w:pPr>
              <w:jc w:val="center"/>
              <w:rPr>
                <w:b/>
                <w:lang w:val="en-US"/>
              </w:rPr>
            </w:pPr>
            <w:r w:rsidRPr="0058067B">
              <w:rPr>
                <w:b/>
                <w:lang w:val="en-US"/>
              </w:rPr>
              <w:t>Concrete syntax</w:t>
            </w:r>
          </w:p>
        </w:tc>
      </w:tr>
      <w:tr w:rsidR="0058067B" w:rsidRPr="00B30280" w14:paraId="5A69518B" w14:textId="77777777" w:rsidTr="0058067B">
        <w:tc>
          <w:tcPr>
            <w:tcW w:w="3681" w:type="dxa"/>
          </w:tcPr>
          <w:p w14:paraId="04B7A449" w14:textId="77777777" w:rsidR="0058067B" w:rsidRPr="001E1283" w:rsidRDefault="0058067B" w:rsidP="0058067B">
            <w:pPr>
              <w:rPr>
                <w:lang w:val="en-US"/>
              </w:rPr>
            </w:pPr>
            <w:r w:rsidRPr="001E1283">
              <w:rPr>
                <w:lang w:val="en-US"/>
              </w:rPr>
              <w:t>Goal</w:t>
            </w:r>
          </w:p>
        </w:tc>
        <w:tc>
          <w:tcPr>
            <w:tcW w:w="2551" w:type="dxa"/>
          </w:tcPr>
          <w:p w14:paraId="14263D2B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A055A63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29207ACF" w14:textId="77777777" w:rsidTr="0058067B">
        <w:tc>
          <w:tcPr>
            <w:tcW w:w="3681" w:type="dxa"/>
          </w:tcPr>
          <w:p w14:paraId="156A2993" w14:textId="27446A67" w:rsidR="0058067B" w:rsidRPr="001E1283" w:rsidRDefault="00C016B6" w:rsidP="0058067B">
            <w:pPr>
              <w:rPr>
                <w:lang w:val="en-US"/>
              </w:rPr>
            </w:pPr>
            <w:r w:rsidRPr="001E1283">
              <w:rPr>
                <w:lang w:val="en-US"/>
              </w:rPr>
              <w:t>Expectation</w:t>
            </w:r>
          </w:p>
        </w:tc>
        <w:tc>
          <w:tcPr>
            <w:tcW w:w="2551" w:type="dxa"/>
          </w:tcPr>
          <w:p w14:paraId="24C9AB58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7BF189F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00B64CDB" w14:textId="77777777" w:rsidTr="0058067B">
        <w:tc>
          <w:tcPr>
            <w:tcW w:w="3681" w:type="dxa"/>
          </w:tcPr>
          <w:p w14:paraId="5E141204" w14:textId="6CC721DE" w:rsidR="0058067B" w:rsidRPr="001E1283" w:rsidRDefault="00C016B6" w:rsidP="0058067B">
            <w:pPr>
              <w:rPr>
                <w:lang w:val="en-US"/>
              </w:rPr>
            </w:pPr>
            <w:r w:rsidRPr="001E1283">
              <w:rPr>
                <w:lang w:val="en-US"/>
              </w:rPr>
              <w:t>Requirement</w:t>
            </w:r>
          </w:p>
        </w:tc>
        <w:tc>
          <w:tcPr>
            <w:tcW w:w="2551" w:type="dxa"/>
          </w:tcPr>
          <w:p w14:paraId="430413D8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0E7A30FF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0A1B4F26" w14:textId="77777777" w:rsidTr="0058067B">
        <w:tc>
          <w:tcPr>
            <w:tcW w:w="3681" w:type="dxa"/>
          </w:tcPr>
          <w:p w14:paraId="6CAF1318" w14:textId="5F917852" w:rsidR="0058067B" w:rsidRPr="001E1283" w:rsidRDefault="00C016B6" w:rsidP="0058067B">
            <w:pPr>
              <w:rPr>
                <w:lang w:val="en-US"/>
              </w:rPr>
            </w:pPr>
            <w:r w:rsidRPr="001E1283">
              <w:rPr>
                <w:lang w:val="en-US"/>
              </w:rPr>
              <w:t>Agent</w:t>
            </w:r>
          </w:p>
        </w:tc>
        <w:tc>
          <w:tcPr>
            <w:tcW w:w="2551" w:type="dxa"/>
          </w:tcPr>
          <w:p w14:paraId="137C8000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2A473DD1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58067B" w:rsidRPr="00B30280" w14:paraId="4920460A" w14:textId="77777777" w:rsidTr="0058067B">
        <w:tc>
          <w:tcPr>
            <w:tcW w:w="3681" w:type="dxa"/>
          </w:tcPr>
          <w:p w14:paraId="54B81E93" w14:textId="26847000" w:rsidR="0058067B" w:rsidRPr="001E1283" w:rsidRDefault="00C016B6" w:rsidP="0058067B">
            <w:pPr>
              <w:rPr>
                <w:lang w:val="en-US"/>
              </w:rPr>
            </w:pPr>
            <w:proofErr w:type="spellStart"/>
            <w:r w:rsidRPr="001E1283">
              <w:rPr>
                <w:lang w:val="en-US"/>
              </w:rPr>
              <w:t>Domprop</w:t>
            </w:r>
            <w:proofErr w:type="spellEnd"/>
          </w:p>
        </w:tc>
        <w:tc>
          <w:tcPr>
            <w:tcW w:w="2551" w:type="dxa"/>
          </w:tcPr>
          <w:p w14:paraId="3679C8F7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91F8438" w14:textId="77777777" w:rsidR="0058067B" w:rsidRDefault="0058067B" w:rsidP="0058067B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69B2E098" w14:textId="77777777" w:rsidTr="0058067B">
        <w:tc>
          <w:tcPr>
            <w:tcW w:w="3681" w:type="dxa"/>
          </w:tcPr>
          <w:p w14:paraId="762BC479" w14:textId="5C7B6B86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Refinement</w:t>
            </w:r>
          </w:p>
        </w:tc>
        <w:tc>
          <w:tcPr>
            <w:tcW w:w="2551" w:type="dxa"/>
          </w:tcPr>
          <w:p w14:paraId="081D43CE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5BEF466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1EF624D" w14:textId="77777777" w:rsidTr="0058067B">
        <w:tc>
          <w:tcPr>
            <w:tcW w:w="3681" w:type="dxa"/>
          </w:tcPr>
          <w:p w14:paraId="0E5F0482" w14:textId="3F9A9025" w:rsidR="00C016B6" w:rsidRPr="001E1283" w:rsidRDefault="00C016B6" w:rsidP="00C016B6">
            <w:pPr>
              <w:rPr>
                <w:lang w:val="en-US"/>
              </w:rPr>
            </w:pPr>
            <w:proofErr w:type="spellStart"/>
            <w:r w:rsidRPr="001E1283">
              <w:rPr>
                <w:lang w:val="en-US"/>
              </w:rPr>
              <w:t>Responsability</w:t>
            </w:r>
            <w:proofErr w:type="spellEnd"/>
          </w:p>
        </w:tc>
        <w:tc>
          <w:tcPr>
            <w:tcW w:w="2551" w:type="dxa"/>
          </w:tcPr>
          <w:p w14:paraId="6E3CA82B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280C7BA0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E7346C4" w14:textId="77777777" w:rsidTr="0058067B">
        <w:tc>
          <w:tcPr>
            <w:tcW w:w="3681" w:type="dxa"/>
          </w:tcPr>
          <w:p w14:paraId="579AC7CA" w14:textId="29B3E241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Expectation</w:t>
            </w:r>
          </w:p>
        </w:tc>
        <w:tc>
          <w:tcPr>
            <w:tcW w:w="2551" w:type="dxa"/>
          </w:tcPr>
          <w:p w14:paraId="67EF637B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5C84105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1766631" w14:textId="77777777" w:rsidTr="0058067B">
        <w:tc>
          <w:tcPr>
            <w:tcW w:w="3681" w:type="dxa"/>
          </w:tcPr>
          <w:p w14:paraId="376EA0E6" w14:textId="6D1C1A0C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Conflict</w:t>
            </w:r>
          </w:p>
        </w:tc>
        <w:tc>
          <w:tcPr>
            <w:tcW w:w="2551" w:type="dxa"/>
          </w:tcPr>
          <w:p w14:paraId="2A1F6D46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2AFE87B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AC2AED4" w14:textId="77777777" w:rsidTr="0058067B">
        <w:tc>
          <w:tcPr>
            <w:tcW w:w="3681" w:type="dxa"/>
          </w:tcPr>
          <w:p w14:paraId="363B1F6C" w14:textId="41FA5688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Entity</w:t>
            </w:r>
          </w:p>
        </w:tc>
        <w:tc>
          <w:tcPr>
            <w:tcW w:w="2551" w:type="dxa"/>
          </w:tcPr>
          <w:p w14:paraId="15313FDD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D6BC71F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1205105F" w14:textId="77777777" w:rsidTr="0058067B">
        <w:tc>
          <w:tcPr>
            <w:tcW w:w="3681" w:type="dxa"/>
          </w:tcPr>
          <w:p w14:paraId="26610522" w14:textId="4CEF20A1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N-</w:t>
            </w:r>
            <w:proofErr w:type="spellStart"/>
            <w:r w:rsidRPr="001E1283">
              <w:rPr>
                <w:lang w:val="en-US"/>
              </w:rPr>
              <w:t>ary</w:t>
            </w:r>
            <w:proofErr w:type="spellEnd"/>
            <w:r w:rsidRPr="001E1283">
              <w:rPr>
                <w:lang w:val="en-US"/>
              </w:rPr>
              <w:t xml:space="preserve"> association</w:t>
            </w:r>
          </w:p>
        </w:tc>
        <w:tc>
          <w:tcPr>
            <w:tcW w:w="2551" w:type="dxa"/>
          </w:tcPr>
          <w:p w14:paraId="730EAC8F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4FEE788" w14:textId="77777777" w:rsidR="00C016B6" w:rsidRDefault="00C016B6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A62F5F2" w14:textId="77777777" w:rsidTr="0058067B">
        <w:tc>
          <w:tcPr>
            <w:tcW w:w="3681" w:type="dxa"/>
          </w:tcPr>
          <w:p w14:paraId="54DCA355" w14:textId="10B2BC51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Concerns</w:t>
            </w:r>
          </w:p>
        </w:tc>
        <w:tc>
          <w:tcPr>
            <w:tcW w:w="2551" w:type="dxa"/>
          </w:tcPr>
          <w:p w14:paraId="2F72D8F5" w14:textId="0B50F915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3FA0A1D" w14:textId="3C7041D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4EB993E" w14:textId="77777777" w:rsidTr="0058067B">
        <w:tc>
          <w:tcPr>
            <w:tcW w:w="3681" w:type="dxa"/>
          </w:tcPr>
          <w:p w14:paraId="1F03D6E9" w14:textId="55ADEDAA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Operation</w:t>
            </w:r>
          </w:p>
        </w:tc>
        <w:tc>
          <w:tcPr>
            <w:tcW w:w="2551" w:type="dxa"/>
          </w:tcPr>
          <w:p w14:paraId="71585A18" w14:textId="41B6233B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6585466C" w14:textId="3999C8B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736BD3E6" w14:textId="77777777" w:rsidTr="0058067B">
        <w:tc>
          <w:tcPr>
            <w:tcW w:w="3681" w:type="dxa"/>
          </w:tcPr>
          <w:p w14:paraId="23D8CA79" w14:textId="61852447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Event</w:t>
            </w:r>
          </w:p>
        </w:tc>
        <w:tc>
          <w:tcPr>
            <w:tcW w:w="2551" w:type="dxa"/>
          </w:tcPr>
          <w:p w14:paraId="4EDC52EE" w14:textId="0372749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5665F88" w14:textId="5BB4F901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4D14B342" w14:textId="77777777" w:rsidTr="0058067B">
        <w:tc>
          <w:tcPr>
            <w:tcW w:w="3681" w:type="dxa"/>
          </w:tcPr>
          <w:p w14:paraId="6E0F84A9" w14:textId="04BCA4AE" w:rsidR="00C016B6" w:rsidRPr="001E1283" w:rsidRDefault="00C016B6" w:rsidP="00C016B6">
            <w:pPr>
              <w:rPr>
                <w:lang w:val="en-US"/>
              </w:rPr>
            </w:pPr>
            <w:r w:rsidRPr="001E1283">
              <w:rPr>
                <w:lang w:val="en-US"/>
              </w:rPr>
              <w:t>Obstacle</w:t>
            </w:r>
          </w:p>
        </w:tc>
        <w:tc>
          <w:tcPr>
            <w:tcW w:w="2551" w:type="dxa"/>
          </w:tcPr>
          <w:p w14:paraId="6461317E" w14:textId="58EE81E4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FB49067" w14:textId="48C178E0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3DB5161B" w14:textId="77777777" w:rsidTr="0058067B">
        <w:tc>
          <w:tcPr>
            <w:tcW w:w="3681" w:type="dxa"/>
          </w:tcPr>
          <w:p w14:paraId="39A7E8F1" w14:textId="3DB59262" w:rsidR="00C016B6" w:rsidRPr="001E1283" w:rsidRDefault="00C016B6" w:rsidP="00C016B6">
            <w:pPr>
              <w:rPr>
                <w:lang w:val="en-US"/>
              </w:rPr>
            </w:pPr>
            <w:proofErr w:type="spellStart"/>
            <w:r w:rsidRPr="001E1283">
              <w:t>Relation</w:t>
            </w:r>
            <w:proofErr w:type="spellEnd"/>
            <w:r w:rsidRPr="001E1283">
              <w:t xml:space="preserve"> </w:t>
            </w:r>
            <w:proofErr w:type="spellStart"/>
            <w:r w:rsidRPr="001E1283">
              <w:t>of</w:t>
            </w:r>
            <w:proofErr w:type="spellEnd"/>
            <w:r w:rsidRPr="001E1283">
              <w:t xml:space="preserve"> </w:t>
            </w:r>
            <w:proofErr w:type="spellStart"/>
            <w:r w:rsidRPr="001E1283">
              <w:t>operationalization</w:t>
            </w:r>
            <w:proofErr w:type="spellEnd"/>
          </w:p>
        </w:tc>
        <w:tc>
          <w:tcPr>
            <w:tcW w:w="2551" w:type="dxa"/>
          </w:tcPr>
          <w:p w14:paraId="79A03CD7" w14:textId="50F9EFE7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134AF566" w14:textId="4146F73A" w:rsidR="00C016B6" w:rsidRDefault="000B481E" w:rsidP="00C016B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3502DE9B" w14:textId="77777777" w:rsidTr="0058067B">
        <w:tc>
          <w:tcPr>
            <w:tcW w:w="3681" w:type="dxa"/>
          </w:tcPr>
          <w:p w14:paraId="25CB4607" w14:textId="382F4C9C" w:rsidR="00C016B6" w:rsidRPr="001E1283" w:rsidRDefault="00C016B6" w:rsidP="00C016B6">
            <w:proofErr w:type="spellStart"/>
            <w:r w:rsidRPr="001E1283">
              <w:t>Obstruction</w:t>
            </w:r>
            <w:proofErr w:type="spellEnd"/>
          </w:p>
        </w:tc>
        <w:tc>
          <w:tcPr>
            <w:tcW w:w="2551" w:type="dxa"/>
          </w:tcPr>
          <w:p w14:paraId="024A3870" w14:textId="1F755639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7463D582" w14:textId="5A873B58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</w:tr>
      <w:tr w:rsidR="00C016B6" w:rsidRPr="00B30280" w14:paraId="013597C6" w14:textId="77777777" w:rsidTr="0058067B">
        <w:tc>
          <w:tcPr>
            <w:tcW w:w="3681" w:type="dxa"/>
          </w:tcPr>
          <w:p w14:paraId="62A507DC" w14:textId="57C4DDC1" w:rsidR="00C016B6" w:rsidRPr="001E1283" w:rsidRDefault="000B481E" w:rsidP="00C016B6">
            <w:proofErr w:type="spellStart"/>
            <w:r w:rsidRPr="001E1283">
              <w:t>Incoming</w:t>
            </w:r>
            <w:proofErr w:type="spellEnd"/>
            <w:r w:rsidRPr="001E1283">
              <w:t xml:space="preserve"> </w:t>
            </w:r>
            <w:proofErr w:type="spellStart"/>
            <w:r w:rsidRPr="001E1283">
              <w:t>and</w:t>
            </w:r>
            <w:proofErr w:type="spellEnd"/>
            <w:r w:rsidRPr="001E1283">
              <w:t xml:space="preserve"> </w:t>
            </w:r>
            <w:proofErr w:type="spellStart"/>
            <w:r w:rsidRPr="001E1283">
              <w:t>outgoing</w:t>
            </w:r>
            <w:proofErr w:type="spellEnd"/>
            <w:r w:rsidRPr="001E1283">
              <w:t xml:space="preserve"> links</w:t>
            </w:r>
          </w:p>
        </w:tc>
        <w:tc>
          <w:tcPr>
            <w:tcW w:w="2551" w:type="dxa"/>
          </w:tcPr>
          <w:p w14:paraId="702B6B4B" w14:textId="7379925C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  <w:tc>
          <w:tcPr>
            <w:tcW w:w="2262" w:type="dxa"/>
          </w:tcPr>
          <w:p w14:paraId="4CC01D6C" w14:textId="10FC7F8E" w:rsidR="00C016B6" w:rsidRPr="002E31EE" w:rsidRDefault="000B481E" w:rsidP="00C016B6">
            <w:pPr>
              <w:jc w:val="center"/>
            </w:pPr>
            <w:r>
              <w:rPr>
                <w:lang w:val="en-US"/>
              </w:rPr>
              <w:t>[  ]</w:t>
            </w:r>
          </w:p>
        </w:tc>
      </w:tr>
    </w:tbl>
    <w:p w14:paraId="69D516F7" w14:textId="77777777" w:rsidR="006748B8" w:rsidRDefault="006748B8">
      <w:pPr>
        <w:rPr>
          <w:lang w:val="en-US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421"/>
        <w:gridCol w:w="1906"/>
        <w:gridCol w:w="1849"/>
        <w:gridCol w:w="1907"/>
        <w:gridCol w:w="1411"/>
      </w:tblGrid>
      <w:tr w:rsidR="001179A1" w14:paraId="3B9C4808" w14:textId="77777777" w:rsidTr="007F7A10">
        <w:tc>
          <w:tcPr>
            <w:tcW w:w="8494" w:type="dxa"/>
            <w:gridSpan w:val="5"/>
            <w:shd w:val="clear" w:color="auto" w:fill="000000" w:themeFill="text1"/>
          </w:tcPr>
          <w:p w14:paraId="2EDEFCFD" w14:textId="77777777" w:rsidR="001179A1" w:rsidRDefault="001179A1" w:rsidP="008C2C80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Conflicts</w:t>
            </w:r>
          </w:p>
        </w:tc>
      </w:tr>
      <w:tr w:rsidR="001179A1" w:rsidRPr="00DB3208" w14:paraId="6C5B4FE2" w14:textId="77777777" w:rsidTr="007065DF">
        <w:tc>
          <w:tcPr>
            <w:tcW w:w="8494" w:type="dxa"/>
            <w:gridSpan w:val="5"/>
          </w:tcPr>
          <w:p w14:paraId="758437BD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List the concepts and verify the occurrence of conflicts between the constructs of the extension and the existing extensions.</w:t>
            </w:r>
          </w:p>
        </w:tc>
      </w:tr>
      <w:tr w:rsidR="001179A1" w:rsidRPr="00CA70AB" w14:paraId="078D920C" w14:textId="77777777" w:rsidTr="0081430D">
        <w:tc>
          <w:tcPr>
            <w:tcW w:w="1421" w:type="dxa"/>
            <w:vMerge w:val="restart"/>
          </w:tcPr>
          <w:p w14:paraId="0614859E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 xml:space="preserve">Concept   </w:t>
            </w:r>
          </w:p>
        </w:tc>
        <w:tc>
          <w:tcPr>
            <w:tcW w:w="7073" w:type="dxa"/>
            <w:gridSpan w:val="4"/>
          </w:tcPr>
          <w:p w14:paraId="5C56C342" w14:textId="77777777" w:rsidR="001179A1" w:rsidRDefault="001179A1" w:rsidP="008E6F4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Conflicts</w:t>
            </w:r>
          </w:p>
        </w:tc>
      </w:tr>
      <w:tr w:rsidR="001179A1" w:rsidRPr="00DB3208" w14:paraId="726C04D4" w14:textId="77777777" w:rsidTr="001179A1">
        <w:tc>
          <w:tcPr>
            <w:tcW w:w="1421" w:type="dxa"/>
            <w:vMerge/>
          </w:tcPr>
          <w:p w14:paraId="5D288C62" w14:textId="77777777" w:rsidR="001179A1" w:rsidRDefault="001179A1" w:rsidP="008C2C80">
            <w:pPr>
              <w:rPr>
                <w:lang w:val="en-US"/>
              </w:rPr>
            </w:pPr>
          </w:p>
        </w:tc>
        <w:tc>
          <w:tcPr>
            <w:tcW w:w="1906" w:type="dxa"/>
          </w:tcPr>
          <w:p w14:paraId="779E6404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One construct with two or more Symbols</w:t>
            </w:r>
          </w:p>
        </w:tc>
        <w:tc>
          <w:tcPr>
            <w:tcW w:w="1849" w:type="dxa"/>
          </w:tcPr>
          <w:p w14:paraId="126FD42F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Two of more constructs with only one Symbol</w:t>
            </w:r>
          </w:p>
        </w:tc>
        <w:tc>
          <w:tcPr>
            <w:tcW w:w="1907" w:type="dxa"/>
          </w:tcPr>
          <w:p w14:paraId="672BC3BF" w14:textId="4576961D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 xml:space="preserve">Wrong representation of </w:t>
            </w:r>
            <w:r w:rsidR="004F13BB">
              <w:rPr>
                <w:lang w:val="en-US"/>
              </w:rPr>
              <w:t>KAOS</w:t>
            </w:r>
            <w:r>
              <w:rPr>
                <w:lang w:val="en-US"/>
              </w:rPr>
              <w:t xml:space="preserve"> constructs</w:t>
            </w:r>
          </w:p>
        </w:tc>
        <w:tc>
          <w:tcPr>
            <w:tcW w:w="1411" w:type="dxa"/>
          </w:tcPr>
          <w:p w14:paraId="15016AD4" w14:textId="77777777" w:rsidR="001179A1" w:rsidRDefault="001179A1" w:rsidP="008C2C80">
            <w:pPr>
              <w:rPr>
                <w:lang w:val="en-US"/>
              </w:rPr>
            </w:pPr>
            <w:r>
              <w:rPr>
                <w:lang w:val="en-US"/>
              </w:rPr>
              <w:t>Construct which is not part of the extension</w:t>
            </w:r>
          </w:p>
        </w:tc>
      </w:tr>
      <w:tr w:rsidR="001179A1" w:rsidRPr="00CA70AB" w14:paraId="788A73DD" w14:textId="77777777" w:rsidTr="001179A1">
        <w:tc>
          <w:tcPr>
            <w:tcW w:w="1421" w:type="dxa"/>
          </w:tcPr>
          <w:p w14:paraId="35023399" w14:textId="77777777" w:rsidR="001179A1" w:rsidRPr="006E0788" w:rsidRDefault="001179A1" w:rsidP="008C2C80">
            <w:pPr>
              <w:rPr>
                <w:i/>
                <w:lang w:val="en-US"/>
              </w:rPr>
            </w:pPr>
            <w:r w:rsidRPr="006E0788">
              <w:rPr>
                <w:i/>
                <w:lang w:val="en-US"/>
              </w:rPr>
              <w:t>Ex.: Threat</w:t>
            </w:r>
          </w:p>
        </w:tc>
        <w:tc>
          <w:tcPr>
            <w:tcW w:w="1906" w:type="dxa"/>
          </w:tcPr>
          <w:p w14:paraId="308254B7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  <w:tc>
          <w:tcPr>
            <w:tcW w:w="1849" w:type="dxa"/>
          </w:tcPr>
          <w:p w14:paraId="12F8CC0C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  <w:tc>
          <w:tcPr>
            <w:tcW w:w="1907" w:type="dxa"/>
          </w:tcPr>
          <w:p w14:paraId="6DB89A7C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  <w:tc>
          <w:tcPr>
            <w:tcW w:w="1411" w:type="dxa"/>
          </w:tcPr>
          <w:p w14:paraId="5E0B74BE" w14:textId="77777777" w:rsidR="001179A1" w:rsidRDefault="001179A1" w:rsidP="008C2C80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[   ]</w:t>
            </w:r>
          </w:p>
        </w:tc>
      </w:tr>
      <w:tr w:rsidR="00CE2FD4" w:rsidRPr="00DB3208" w14:paraId="792F7DEA" w14:textId="77777777" w:rsidTr="00666316">
        <w:tc>
          <w:tcPr>
            <w:tcW w:w="8494" w:type="dxa"/>
            <w:gridSpan w:val="5"/>
          </w:tcPr>
          <w:p w14:paraId="728BD321" w14:textId="77777777" w:rsidR="00CE2FD4" w:rsidRDefault="00CE2FD4" w:rsidP="00CE2FD4">
            <w:pPr>
              <w:rPr>
                <w:lang w:val="en-US"/>
              </w:rPr>
            </w:pPr>
            <w:r>
              <w:rPr>
                <w:lang w:val="en-US"/>
              </w:rPr>
              <w:t>Details about the problem</w:t>
            </w:r>
            <w:r w:rsidR="005055D8">
              <w:rPr>
                <w:lang w:val="en-US"/>
              </w:rPr>
              <w:t>(s)</w:t>
            </w:r>
          </w:p>
        </w:tc>
      </w:tr>
    </w:tbl>
    <w:p w14:paraId="2DFE6DA0" w14:textId="77777777" w:rsidR="006748B8" w:rsidRDefault="006748B8">
      <w:pPr>
        <w:rPr>
          <w:lang w:val="en-US"/>
        </w:rPr>
      </w:pPr>
    </w:p>
    <w:p w14:paraId="14C05118" w14:textId="77777777" w:rsidR="00C94429" w:rsidRDefault="00C94429">
      <w:pPr>
        <w:rPr>
          <w:lang w:val="en-US"/>
        </w:rPr>
      </w:pPr>
    </w:p>
    <w:p w14:paraId="30F3C183" w14:textId="77777777" w:rsidR="00BC0D76" w:rsidRDefault="00BC0D76">
      <w:pPr>
        <w:rPr>
          <w:lang w:val="en-US"/>
        </w:rPr>
      </w:pPr>
    </w:p>
    <w:p w14:paraId="1253967C" w14:textId="77777777" w:rsidR="00303481" w:rsidRPr="00985432" w:rsidRDefault="00303481">
      <w:pPr>
        <w:rPr>
          <w:lang w:val="en-US"/>
        </w:rPr>
      </w:pPr>
    </w:p>
    <w:sectPr w:rsidR="00303481" w:rsidRPr="00985432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CwtDA1MTAzMDY2MTdV0lEKTi0uzszPAykwNKgFAGASeRotAAAA"/>
  </w:docVars>
  <w:rsids>
    <w:rsidRoot w:val="008115C7"/>
    <w:rsid w:val="00024142"/>
    <w:rsid w:val="0002646C"/>
    <w:rsid w:val="00050F5B"/>
    <w:rsid w:val="0008642E"/>
    <w:rsid w:val="000B481E"/>
    <w:rsid w:val="001179A1"/>
    <w:rsid w:val="00157028"/>
    <w:rsid w:val="001716E6"/>
    <w:rsid w:val="00174EDC"/>
    <w:rsid w:val="00175747"/>
    <w:rsid w:val="001E1283"/>
    <w:rsid w:val="00204F42"/>
    <w:rsid w:val="002C138B"/>
    <w:rsid w:val="00303481"/>
    <w:rsid w:val="00335CB7"/>
    <w:rsid w:val="003913CA"/>
    <w:rsid w:val="00397B59"/>
    <w:rsid w:val="003C7A3D"/>
    <w:rsid w:val="003E01EF"/>
    <w:rsid w:val="00403F24"/>
    <w:rsid w:val="00421DA2"/>
    <w:rsid w:val="0044482E"/>
    <w:rsid w:val="0048307B"/>
    <w:rsid w:val="0048419B"/>
    <w:rsid w:val="004F13BB"/>
    <w:rsid w:val="004F554A"/>
    <w:rsid w:val="005055D8"/>
    <w:rsid w:val="00523969"/>
    <w:rsid w:val="00525E79"/>
    <w:rsid w:val="00542826"/>
    <w:rsid w:val="005453CD"/>
    <w:rsid w:val="005643C5"/>
    <w:rsid w:val="0058067B"/>
    <w:rsid w:val="0059162D"/>
    <w:rsid w:val="005A2696"/>
    <w:rsid w:val="005B236C"/>
    <w:rsid w:val="005B7823"/>
    <w:rsid w:val="00644AC8"/>
    <w:rsid w:val="006748B8"/>
    <w:rsid w:val="0067645C"/>
    <w:rsid w:val="006C6898"/>
    <w:rsid w:val="006E0788"/>
    <w:rsid w:val="00797476"/>
    <w:rsid w:val="007A77DF"/>
    <w:rsid w:val="007B24A2"/>
    <w:rsid w:val="007B33F3"/>
    <w:rsid w:val="008115C7"/>
    <w:rsid w:val="008819A2"/>
    <w:rsid w:val="008B49F0"/>
    <w:rsid w:val="008E51FE"/>
    <w:rsid w:val="008E6F4A"/>
    <w:rsid w:val="00901D3F"/>
    <w:rsid w:val="0090535E"/>
    <w:rsid w:val="009305C1"/>
    <w:rsid w:val="00937691"/>
    <w:rsid w:val="009522EC"/>
    <w:rsid w:val="009848AF"/>
    <w:rsid w:val="00985432"/>
    <w:rsid w:val="00996B0A"/>
    <w:rsid w:val="00A2689C"/>
    <w:rsid w:val="00A30053"/>
    <w:rsid w:val="00A84932"/>
    <w:rsid w:val="00AA4FF5"/>
    <w:rsid w:val="00AF6F3C"/>
    <w:rsid w:val="00B078B0"/>
    <w:rsid w:val="00B30280"/>
    <w:rsid w:val="00B64093"/>
    <w:rsid w:val="00B80751"/>
    <w:rsid w:val="00BA30AA"/>
    <w:rsid w:val="00BB34C0"/>
    <w:rsid w:val="00BC0D76"/>
    <w:rsid w:val="00C016B6"/>
    <w:rsid w:val="00C03A8E"/>
    <w:rsid w:val="00C663B5"/>
    <w:rsid w:val="00C83A72"/>
    <w:rsid w:val="00C94429"/>
    <w:rsid w:val="00CA640E"/>
    <w:rsid w:val="00CA70AB"/>
    <w:rsid w:val="00CE2FD4"/>
    <w:rsid w:val="00D3778F"/>
    <w:rsid w:val="00D45BED"/>
    <w:rsid w:val="00DB3208"/>
    <w:rsid w:val="00DE36B2"/>
    <w:rsid w:val="00DF46CB"/>
    <w:rsid w:val="00E07EA9"/>
    <w:rsid w:val="00E4106A"/>
    <w:rsid w:val="00E44FF6"/>
    <w:rsid w:val="00E97D72"/>
    <w:rsid w:val="00EB5C65"/>
    <w:rsid w:val="00EE5830"/>
    <w:rsid w:val="00F12350"/>
    <w:rsid w:val="00F6202D"/>
    <w:rsid w:val="00F70FFE"/>
    <w:rsid w:val="00F806F2"/>
    <w:rsid w:val="00F97D49"/>
    <w:rsid w:val="00FC6F22"/>
    <w:rsid w:val="00FF1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DEBB016"/>
  <w15:chartTrackingRefBased/>
  <w15:docId w15:val="{AFD05EB9-9BC6-40B3-96F9-98A6BE6CF0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9854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9</TotalTime>
  <Pages>1</Pages>
  <Words>20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yo Gonçalves</dc:creator>
  <cp:keywords/>
  <dc:description/>
  <cp:lastModifiedBy>Leandro Monte</cp:lastModifiedBy>
  <cp:revision>52</cp:revision>
  <dcterms:created xsi:type="dcterms:W3CDTF">2017-09-26T11:22:00Z</dcterms:created>
  <dcterms:modified xsi:type="dcterms:W3CDTF">2023-03-20T03:07:00Z</dcterms:modified>
</cp:coreProperties>
</file>